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28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8"/>
        <w:gridCol w:w="1080"/>
        <w:gridCol w:w="9"/>
        <w:gridCol w:w="1551"/>
        <w:gridCol w:w="9"/>
        <w:gridCol w:w="707"/>
        <w:gridCol w:w="305"/>
        <w:gridCol w:w="145"/>
        <w:gridCol w:w="695"/>
        <w:gridCol w:w="417"/>
        <w:gridCol w:w="360"/>
        <w:gridCol w:w="204"/>
        <w:gridCol w:w="426"/>
        <w:gridCol w:w="1412"/>
        <w:gridCol w:w="430"/>
        <w:gridCol w:w="284"/>
        <w:gridCol w:w="1446"/>
      </w:tblGrid>
      <w:tr w:rsidR="0056761A" w:rsidRPr="006462CE" w14:paraId="7B937EB5" w14:textId="77777777" w:rsidTr="0059065B">
        <w:trPr>
          <w:cantSplit/>
          <w:trHeight w:val="1411"/>
          <w:jc w:val="center"/>
        </w:trPr>
        <w:tc>
          <w:tcPr>
            <w:tcW w:w="10828" w:type="dxa"/>
            <w:gridSpan w:val="17"/>
            <w:vAlign w:val="center"/>
          </w:tcPr>
          <w:p w14:paraId="3D24CFC0" w14:textId="77777777" w:rsidR="0056761A" w:rsidRPr="006462CE" w:rsidRDefault="0056761A" w:rsidP="00362FD0">
            <w:pPr>
              <w:pStyle w:val="Nagwek1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bookmarkStart w:id="0" w:name="_GoBack"/>
            <w:bookmarkEnd w:id="0"/>
            <w:r w:rsidRPr="006462CE">
              <w:rPr>
                <w:rFonts w:asciiTheme="minorHAnsi" w:hAnsiTheme="minorHAnsi" w:cstheme="minorHAnsi"/>
                <w:b/>
                <w:szCs w:val="24"/>
              </w:rPr>
              <w:t>KWESTIONARIUSZ OSOBOWY</w:t>
            </w:r>
            <w:r w:rsidRPr="006462CE">
              <w:rPr>
                <w:rFonts w:asciiTheme="minorHAnsi" w:hAnsiTheme="minorHAnsi" w:cstheme="minorHAnsi"/>
                <w:b/>
                <w:szCs w:val="24"/>
                <w:vertAlign w:val="superscript"/>
              </w:rPr>
              <w:t>[a]</w:t>
            </w:r>
          </w:p>
          <w:p w14:paraId="4842CB8C" w14:textId="77777777" w:rsidR="0056761A" w:rsidRPr="006462CE" w:rsidRDefault="0056761A" w:rsidP="00362FD0">
            <w:pPr>
              <w:pStyle w:val="Nagwek1"/>
              <w:jc w:val="center"/>
              <w:rPr>
                <w:rFonts w:asciiTheme="minorHAnsi" w:hAnsiTheme="minorHAnsi" w:cstheme="minorHAnsi"/>
                <w:b/>
                <w:szCs w:val="24"/>
              </w:rPr>
            </w:pPr>
            <w:r w:rsidRPr="006462CE">
              <w:rPr>
                <w:rFonts w:asciiTheme="minorHAnsi" w:hAnsiTheme="minorHAnsi" w:cstheme="minorHAnsi"/>
                <w:b/>
                <w:szCs w:val="24"/>
              </w:rPr>
              <w:t xml:space="preserve"> Kandydata na Studia Podyplomowe</w:t>
            </w:r>
          </w:p>
          <w:p w14:paraId="458788AF" w14:textId="5F636D02" w:rsidR="0056761A" w:rsidRPr="006462CE" w:rsidRDefault="0056761A" w:rsidP="00362FD0">
            <w:pPr>
              <w:spacing w:after="0" w:line="240" w:lineRule="auto"/>
              <w:jc w:val="center"/>
              <w:rPr>
                <w:rFonts w:cstheme="minorHAnsi"/>
                <w:b/>
                <w:spacing w:val="24"/>
              </w:rPr>
            </w:pPr>
            <w:r w:rsidRPr="006462CE">
              <w:rPr>
                <w:rFonts w:cstheme="minorHAnsi"/>
                <w:b/>
                <w:spacing w:val="24"/>
                <w:sz w:val="24"/>
                <w:szCs w:val="24"/>
              </w:rPr>
              <w:t>„</w:t>
            </w:r>
            <w:r w:rsidRPr="006462CE">
              <w:rPr>
                <w:rFonts w:cstheme="minorHAnsi"/>
                <w:bCs/>
                <w:color w:val="000000"/>
              </w:rPr>
              <w:t>Obrót i zarządzanie gatunkami zagrożonymi, inwazyjnymi i niebezpiecznym – zwierzęta, rośliny, produkty</w:t>
            </w:r>
            <w:r w:rsidRPr="006462CE">
              <w:rPr>
                <w:rFonts w:cstheme="minorHAnsi"/>
                <w:b/>
                <w:spacing w:val="24"/>
                <w:sz w:val="24"/>
                <w:szCs w:val="24"/>
              </w:rPr>
              <w:t>”</w:t>
            </w:r>
          </w:p>
        </w:tc>
      </w:tr>
      <w:tr w:rsidR="0056761A" w:rsidRPr="006462CE" w14:paraId="269D4188" w14:textId="77777777" w:rsidTr="0059065B">
        <w:trPr>
          <w:cantSplit/>
          <w:trHeight w:val="537"/>
          <w:jc w:val="center"/>
        </w:trPr>
        <w:tc>
          <w:tcPr>
            <w:tcW w:w="134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bottom"/>
          </w:tcPr>
          <w:p w14:paraId="6470DD7D" w14:textId="77777777" w:rsidR="0056761A" w:rsidRPr="006462CE" w:rsidRDefault="0056761A" w:rsidP="00362FD0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Edycja</w:t>
            </w:r>
            <w:r w:rsidRPr="006462CE">
              <w:rPr>
                <w:rFonts w:cstheme="minorHAnsi"/>
                <w:b/>
                <w:bCs/>
                <w:sz w:val="18"/>
                <w:szCs w:val="18"/>
                <w:vertAlign w:val="superscript"/>
              </w:rPr>
              <w:t>[b]</w:t>
            </w:r>
          </w:p>
        </w:tc>
        <w:tc>
          <w:tcPr>
            <w:tcW w:w="1080" w:type="dxa"/>
            <w:shd w:val="clear" w:color="auto" w:fill="D9D9D9"/>
            <w:vAlign w:val="bottom"/>
          </w:tcPr>
          <w:p w14:paraId="58EDE870" w14:textId="77777777" w:rsidR="0056761A" w:rsidRPr="006462CE" w:rsidRDefault="0056761A" w:rsidP="00362FD0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.………………</w:t>
            </w:r>
          </w:p>
        </w:tc>
        <w:tc>
          <w:tcPr>
            <w:tcW w:w="1560" w:type="dxa"/>
            <w:gridSpan w:val="2"/>
            <w:shd w:val="clear" w:color="auto" w:fill="D9D9D9"/>
            <w:vAlign w:val="bottom"/>
          </w:tcPr>
          <w:p w14:paraId="39FAFD56" w14:textId="77777777" w:rsidR="0056761A" w:rsidRPr="006462CE" w:rsidRDefault="0056761A" w:rsidP="00362FD0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Rok akademicki</w:t>
            </w:r>
            <w:r w:rsidRPr="006462CE">
              <w:rPr>
                <w:rFonts w:cstheme="minorHAnsi"/>
                <w:b/>
                <w:bCs/>
                <w:sz w:val="18"/>
                <w:szCs w:val="18"/>
                <w:vertAlign w:val="superscript"/>
              </w:rPr>
              <w:t>[b]</w:t>
            </w:r>
          </w:p>
        </w:tc>
        <w:tc>
          <w:tcPr>
            <w:tcW w:w="2278" w:type="dxa"/>
            <w:gridSpan w:val="6"/>
            <w:shd w:val="clear" w:color="auto" w:fill="D9D9D9"/>
            <w:vAlign w:val="bottom"/>
          </w:tcPr>
          <w:p w14:paraId="6CD58E40" w14:textId="77777777" w:rsidR="0056761A" w:rsidRPr="006462CE" w:rsidRDefault="0056761A" w:rsidP="00362FD0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…………………………………</w:t>
            </w:r>
          </w:p>
        </w:tc>
        <w:tc>
          <w:tcPr>
            <w:tcW w:w="2402" w:type="dxa"/>
            <w:gridSpan w:val="4"/>
            <w:shd w:val="clear" w:color="auto" w:fill="D9D9D9"/>
            <w:vAlign w:val="bottom"/>
          </w:tcPr>
          <w:p w14:paraId="57BF2E6D" w14:textId="77777777" w:rsidR="0056761A" w:rsidRPr="006462CE" w:rsidRDefault="0056761A" w:rsidP="00362FD0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b/>
                <w:bCs/>
                <w:sz w:val="18"/>
                <w:szCs w:val="18"/>
              </w:rPr>
              <w:t>Nr indeksu</w:t>
            </w:r>
            <w:r w:rsidRPr="006462CE">
              <w:rPr>
                <w:rFonts w:cstheme="minorHAnsi"/>
                <w:b/>
                <w:bCs/>
                <w:sz w:val="18"/>
                <w:szCs w:val="18"/>
                <w:vertAlign w:val="superscript"/>
              </w:rPr>
              <w:t>[b]</w:t>
            </w:r>
          </w:p>
        </w:tc>
        <w:tc>
          <w:tcPr>
            <w:tcW w:w="2160" w:type="dxa"/>
            <w:gridSpan w:val="3"/>
            <w:shd w:val="clear" w:color="auto" w:fill="D9D9D9"/>
            <w:vAlign w:val="bottom"/>
          </w:tcPr>
          <w:p w14:paraId="5C64EB21" w14:textId="77777777" w:rsidR="0056761A" w:rsidRPr="006462CE" w:rsidRDefault="0056761A" w:rsidP="00362FD0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…………………………………..</w:t>
            </w:r>
          </w:p>
        </w:tc>
      </w:tr>
      <w:tr w:rsidR="0056761A" w:rsidRPr="006462CE" w14:paraId="04C39F2F" w14:textId="77777777" w:rsidTr="0059065B">
        <w:trPr>
          <w:cantSplit/>
          <w:trHeight w:val="570"/>
          <w:jc w:val="center"/>
        </w:trPr>
        <w:tc>
          <w:tcPr>
            <w:tcW w:w="10828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14:paraId="79E7D180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  <w:p w14:paraId="4D5D0633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.</w:t>
            </w:r>
            <w:r w:rsidRPr="006462CE">
              <w:rPr>
                <w:rFonts w:cstheme="minorHAnsi"/>
                <w:sz w:val="18"/>
                <w:szCs w:val="18"/>
              </w:rPr>
              <w:t xml:space="preserve"> Imię (imiona) i nazwisko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</w:tc>
      </w:tr>
      <w:tr w:rsidR="0056761A" w:rsidRPr="006462CE" w14:paraId="3A99C87F" w14:textId="77777777" w:rsidTr="0059065B">
        <w:trPr>
          <w:cantSplit/>
          <w:trHeight w:val="420"/>
          <w:jc w:val="center"/>
        </w:trPr>
        <w:tc>
          <w:tcPr>
            <w:tcW w:w="6266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5FBE7A94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2.</w:t>
            </w:r>
            <w:r w:rsidRPr="006462CE">
              <w:rPr>
                <w:rFonts w:cstheme="minorHAnsi"/>
                <w:sz w:val="18"/>
                <w:szCs w:val="18"/>
              </w:rPr>
              <w:t xml:space="preserve"> Imię ojca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4562" w:type="dxa"/>
            <w:gridSpan w:val="7"/>
          </w:tcPr>
          <w:p w14:paraId="29717BEC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3.</w:t>
            </w:r>
            <w:r w:rsidRPr="006462CE">
              <w:rPr>
                <w:rFonts w:cstheme="minorHAnsi"/>
                <w:sz w:val="18"/>
                <w:szCs w:val="18"/>
              </w:rPr>
              <w:t xml:space="preserve"> Imię matki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01ABE5C1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6761A" w:rsidRPr="006462CE" w14:paraId="45D9E8F3" w14:textId="77777777" w:rsidTr="0059065B">
        <w:trPr>
          <w:cantSplit/>
          <w:jc w:val="center"/>
        </w:trPr>
        <w:tc>
          <w:tcPr>
            <w:tcW w:w="10828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14:paraId="38AD907F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4.</w:t>
            </w:r>
            <w:r w:rsidRPr="006462CE">
              <w:rPr>
                <w:rFonts w:cstheme="minorHAnsi"/>
                <w:sz w:val="18"/>
                <w:szCs w:val="18"/>
              </w:rPr>
              <w:t xml:space="preserve"> Nazwisko panieńskie:</w:t>
            </w:r>
          </w:p>
          <w:p w14:paraId="758D393E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6761A" w:rsidRPr="006462CE" w14:paraId="3797B003" w14:textId="77777777" w:rsidTr="0059065B">
        <w:trPr>
          <w:cantSplit/>
          <w:jc w:val="center"/>
        </w:trPr>
        <w:tc>
          <w:tcPr>
            <w:tcW w:w="5849" w:type="dxa"/>
            <w:gridSpan w:val="9"/>
            <w:tcBorders>
              <w:top w:val="single" w:sz="4" w:space="0" w:color="auto"/>
            </w:tcBorders>
          </w:tcPr>
          <w:p w14:paraId="53CA7BA2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5.</w:t>
            </w:r>
            <w:r w:rsidRPr="006462CE">
              <w:rPr>
                <w:rFonts w:cstheme="minorHAnsi"/>
                <w:sz w:val="18"/>
                <w:szCs w:val="18"/>
              </w:rPr>
              <w:t xml:space="preserve"> Data urodzenia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19F5C906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4979" w:type="dxa"/>
            <w:gridSpan w:val="8"/>
          </w:tcPr>
          <w:p w14:paraId="052DB67D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6.</w:t>
            </w:r>
            <w:r w:rsidRPr="006462CE">
              <w:rPr>
                <w:rFonts w:cstheme="minorHAnsi"/>
                <w:sz w:val="18"/>
                <w:szCs w:val="18"/>
              </w:rPr>
              <w:t xml:space="preserve"> Miejsce urodzenia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45BE7B94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6761A" w:rsidRPr="006462CE" w14:paraId="5A33F532" w14:textId="77777777" w:rsidTr="0059065B">
        <w:trPr>
          <w:cantSplit/>
          <w:trHeight w:val="509"/>
          <w:jc w:val="center"/>
        </w:trPr>
        <w:tc>
          <w:tcPr>
            <w:tcW w:w="10828" w:type="dxa"/>
            <w:gridSpan w:val="17"/>
          </w:tcPr>
          <w:p w14:paraId="5148355C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7.</w:t>
            </w:r>
            <w:r w:rsidRPr="006462CE">
              <w:rPr>
                <w:rFonts w:cstheme="minorHAnsi"/>
                <w:sz w:val="18"/>
                <w:szCs w:val="18"/>
              </w:rPr>
              <w:t xml:space="preserve"> Województwo</w:t>
            </w:r>
            <w:r w:rsidRPr="006462CE">
              <w:rPr>
                <w:rFonts w:cstheme="minorHAnsi"/>
                <w:b/>
                <w:sz w:val="18"/>
                <w:szCs w:val="18"/>
              </w:rPr>
              <w:t xml:space="preserve">  </w:t>
            </w:r>
            <w:r w:rsidRPr="006462CE">
              <w:rPr>
                <w:rFonts w:cstheme="minorHAnsi"/>
                <w:sz w:val="18"/>
                <w:szCs w:val="18"/>
              </w:rPr>
              <w:t>i powiat miejsca urodzenia:</w:t>
            </w:r>
          </w:p>
        </w:tc>
      </w:tr>
      <w:tr w:rsidR="0056761A" w:rsidRPr="006462CE" w14:paraId="6A979CAB" w14:textId="77777777" w:rsidTr="0059065B">
        <w:trPr>
          <w:cantSplit/>
          <w:jc w:val="center"/>
        </w:trPr>
        <w:tc>
          <w:tcPr>
            <w:tcW w:w="2437" w:type="dxa"/>
            <w:gridSpan w:val="3"/>
          </w:tcPr>
          <w:p w14:paraId="165252C9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8.</w:t>
            </w:r>
            <w:r w:rsidRPr="006462CE">
              <w:rPr>
                <w:rFonts w:cstheme="minorHAnsi"/>
                <w:sz w:val="18"/>
                <w:szCs w:val="18"/>
              </w:rPr>
              <w:t xml:space="preserve"> PESEL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6F3EB7C4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267" w:type="dxa"/>
            <w:gridSpan w:val="3"/>
          </w:tcPr>
          <w:p w14:paraId="541CD6BC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NIP:</w:t>
            </w:r>
          </w:p>
          <w:p w14:paraId="7166BFF0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124" w:type="dxa"/>
            <w:gridSpan w:val="11"/>
          </w:tcPr>
          <w:p w14:paraId="0DDE4BA2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 xml:space="preserve">9. </w:t>
            </w:r>
            <w:r w:rsidRPr="006462CE">
              <w:rPr>
                <w:rFonts w:cstheme="minorHAnsi"/>
                <w:sz w:val="18"/>
                <w:szCs w:val="18"/>
              </w:rPr>
              <w:t>Seria i</w:t>
            </w:r>
            <w:r w:rsidRPr="006462CE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6462CE">
              <w:rPr>
                <w:rFonts w:cstheme="minorHAnsi"/>
                <w:sz w:val="18"/>
                <w:szCs w:val="18"/>
              </w:rPr>
              <w:t>numer dowodu osobistego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240839A1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6761A" w:rsidRPr="006462CE" w14:paraId="291F45C1" w14:textId="77777777" w:rsidTr="0059065B">
        <w:trPr>
          <w:cantSplit/>
          <w:trHeight w:val="583"/>
          <w:jc w:val="center"/>
        </w:trPr>
        <w:tc>
          <w:tcPr>
            <w:tcW w:w="10828" w:type="dxa"/>
            <w:gridSpan w:val="17"/>
          </w:tcPr>
          <w:p w14:paraId="55623B63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0</w:t>
            </w:r>
            <w:r w:rsidRPr="006462CE">
              <w:rPr>
                <w:rFonts w:cstheme="minorHAnsi"/>
                <w:sz w:val="18"/>
                <w:szCs w:val="18"/>
              </w:rPr>
              <w:t>. Nazwa ukończonej uczelni wyższej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348D3B0E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56761A" w:rsidRPr="006462CE" w14:paraId="228C80FE" w14:textId="77777777" w:rsidTr="0059065B">
        <w:trPr>
          <w:cantSplit/>
          <w:trHeight w:val="280"/>
          <w:jc w:val="center"/>
        </w:trPr>
        <w:tc>
          <w:tcPr>
            <w:tcW w:w="10828" w:type="dxa"/>
            <w:gridSpan w:val="17"/>
          </w:tcPr>
          <w:p w14:paraId="2FC3C366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1</w:t>
            </w:r>
            <w:r w:rsidRPr="006462CE">
              <w:rPr>
                <w:rFonts w:cstheme="minorHAnsi"/>
                <w:sz w:val="18"/>
                <w:szCs w:val="18"/>
              </w:rPr>
              <w:t>. Kierunek i specjalność:</w:t>
            </w:r>
          </w:p>
          <w:p w14:paraId="042BE212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56761A" w:rsidRPr="006462CE" w14:paraId="3ECD46CA" w14:textId="77777777" w:rsidTr="0059065B">
        <w:trPr>
          <w:cantSplit/>
          <w:trHeight w:val="276"/>
          <w:jc w:val="center"/>
        </w:trPr>
        <w:tc>
          <w:tcPr>
            <w:tcW w:w="4704" w:type="dxa"/>
            <w:gridSpan w:val="6"/>
            <w:vMerge w:val="restart"/>
          </w:tcPr>
          <w:p w14:paraId="033D4973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2</w:t>
            </w:r>
            <w:r w:rsidRPr="006462CE">
              <w:rPr>
                <w:rFonts w:cstheme="minorHAnsi"/>
                <w:sz w:val="18"/>
                <w:szCs w:val="18"/>
              </w:rPr>
              <w:t>. Rok ukończenia</w:t>
            </w:r>
            <w:r w:rsidRPr="006462CE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6462CE">
              <w:rPr>
                <w:rFonts w:cstheme="minorHAnsi"/>
                <w:sz w:val="18"/>
                <w:szCs w:val="18"/>
              </w:rPr>
              <w:t>studiów:</w:t>
            </w:r>
          </w:p>
          <w:p w14:paraId="61376497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124" w:type="dxa"/>
            <w:gridSpan w:val="11"/>
            <w:shd w:val="clear" w:color="auto" w:fill="F2F2F2"/>
          </w:tcPr>
          <w:p w14:paraId="251AEE52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i/>
                <w:sz w:val="16"/>
                <w:szCs w:val="16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3</w:t>
            </w:r>
            <w:r w:rsidRPr="006462CE">
              <w:rPr>
                <w:rFonts w:cstheme="minorHAnsi"/>
                <w:sz w:val="18"/>
                <w:szCs w:val="18"/>
              </w:rPr>
              <w:t>. Stopień/Tytuł</w:t>
            </w:r>
            <w:r w:rsidRPr="006462CE">
              <w:rPr>
                <w:rFonts w:cstheme="minorHAnsi"/>
                <w:b/>
                <w:sz w:val="18"/>
                <w:szCs w:val="18"/>
              </w:rPr>
              <w:t xml:space="preserve">  </w:t>
            </w:r>
            <w:r w:rsidRPr="006462CE">
              <w:rPr>
                <w:rFonts w:cstheme="minorHAnsi"/>
                <w:i/>
                <w:sz w:val="16"/>
                <w:szCs w:val="16"/>
              </w:rPr>
              <w:t>(właściwe zaznaczyć X)</w:t>
            </w:r>
          </w:p>
          <w:p w14:paraId="153574C4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6761A" w:rsidRPr="006462CE" w14:paraId="2460CDC2" w14:textId="77777777" w:rsidTr="0059065B">
        <w:trPr>
          <w:cantSplit/>
          <w:trHeight w:val="330"/>
          <w:jc w:val="center"/>
        </w:trPr>
        <w:tc>
          <w:tcPr>
            <w:tcW w:w="4704" w:type="dxa"/>
            <w:gridSpan w:val="6"/>
            <w:vMerge/>
            <w:tcBorders>
              <w:bottom w:val="single" w:sz="8" w:space="0" w:color="auto"/>
            </w:tcBorders>
          </w:tcPr>
          <w:p w14:paraId="64218713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450" w:type="dxa"/>
            <w:gridSpan w:val="2"/>
            <w:tcBorders>
              <w:bottom w:val="single" w:sz="8" w:space="0" w:color="auto"/>
            </w:tcBorders>
          </w:tcPr>
          <w:p w14:paraId="7547DFFB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676" w:type="dxa"/>
            <w:gridSpan w:val="4"/>
            <w:tcBorders>
              <w:bottom w:val="single" w:sz="8" w:space="0" w:color="auto"/>
            </w:tcBorders>
          </w:tcPr>
          <w:p w14:paraId="61689897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Licencjat</w:t>
            </w:r>
          </w:p>
        </w:tc>
        <w:tc>
          <w:tcPr>
            <w:tcW w:w="426" w:type="dxa"/>
            <w:tcBorders>
              <w:bottom w:val="single" w:sz="8" w:space="0" w:color="auto"/>
            </w:tcBorders>
          </w:tcPr>
          <w:p w14:paraId="04B2D52A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bottom w:val="single" w:sz="8" w:space="0" w:color="auto"/>
            </w:tcBorders>
          </w:tcPr>
          <w:p w14:paraId="5BA86CD8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Inżynier</w:t>
            </w:r>
          </w:p>
        </w:tc>
        <w:tc>
          <w:tcPr>
            <w:tcW w:w="284" w:type="dxa"/>
            <w:tcBorders>
              <w:bottom w:val="single" w:sz="8" w:space="0" w:color="auto"/>
            </w:tcBorders>
          </w:tcPr>
          <w:p w14:paraId="67648A56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446" w:type="dxa"/>
            <w:tcBorders>
              <w:bottom w:val="single" w:sz="8" w:space="0" w:color="auto"/>
            </w:tcBorders>
          </w:tcPr>
          <w:p w14:paraId="171BE65A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Magister</w:t>
            </w:r>
          </w:p>
        </w:tc>
      </w:tr>
      <w:tr w:rsidR="0056761A" w:rsidRPr="006462CE" w14:paraId="2A3A62AE" w14:textId="77777777" w:rsidTr="0059065B">
        <w:trPr>
          <w:cantSplit/>
          <w:trHeight w:val="280"/>
          <w:jc w:val="center"/>
        </w:trPr>
        <w:tc>
          <w:tcPr>
            <w:tcW w:w="10828" w:type="dxa"/>
            <w:gridSpan w:val="17"/>
            <w:shd w:val="clear" w:color="auto" w:fill="F2F2F2"/>
          </w:tcPr>
          <w:p w14:paraId="30C254C2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4.</w:t>
            </w:r>
            <w:r w:rsidRPr="006462CE">
              <w:rPr>
                <w:rFonts w:cstheme="minorHAnsi"/>
                <w:sz w:val="18"/>
                <w:szCs w:val="18"/>
              </w:rPr>
              <w:t xml:space="preserve"> Adres zameldowania:</w:t>
            </w:r>
          </w:p>
        </w:tc>
      </w:tr>
      <w:tr w:rsidR="0056761A" w:rsidRPr="006462CE" w14:paraId="1DBF730C" w14:textId="77777777" w:rsidTr="0059065B">
        <w:trPr>
          <w:cantSplit/>
          <w:trHeight w:val="280"/>
          <w:jc w:val="center"/>
        </w:trPr>
        <w:tc>
          <w:tcPr>
            <w:tcW w:w="4704" w:type="dxa"/>
            <w:gridSpan w:val="6"/>
          </w:tcPr>
          <w:p w14:paraId="1CE87CA3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Ulica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1E024160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52" w:type="dxa"/>
            <w:gridSpan w:val="7"/>
          </w:tcPr>
          <w:p w14:paraId="5792B047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Nr domu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31817AAC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3572" w:type="dxa"/>
            <w:gridSpan w:val="4"/>
          </w:tcPr>
          <w:p w14:paraId="4F4BDB05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Nr mieszkania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2C1E340C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6761A" w:rsidRPr="006462CE" w14:paraId="220AB251" w14:textId="77777777" w:rsidTr="0059065B">
        <w:trPr>
          <w:cantSplit/>
          <w:trHeight w:val="280"/>
          <w:jc w:val="center"/>
        </w:trPr>
        <w:tc>
          <w:tcPr>
            <w:tcW w:w="3997" w:type="dxa"/>
            <w:gridSpan w:val="5"/>
            <w:tcBorders>
              <w:bottom w:val="single" w:sz="8" w:space="0" w:color="auto"/>
            </w:tcBorders>
          </w:tcPr>
          <w:p w14:paraId="54AD6029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Kod pocztowy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6831" w:type="dxa"/>
            <w:gridSpan w:val="12"/>
            <w:tcBorders>
              <w:bottom w:val="single" w:sz="8" w:space="0" w:color="auto"/>
            </w:tcBorders>
          </w:tcPr>
          <w:p w14:paraId="1A4EE5B4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Miejscowość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5FCEF7F1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6761A" w:rsidRPr="006462CE" w14:paraId="14440780" w14:textId="77777777" w:rsidTr="0059065B">
        <w:trPr>
          <w:cantSplit/>
          <w:trHeight w:val="278"/>
          <w:jc w:val="center"/>
        </w:trPr>
        <w:tc>
          <w:tcPr>
            <w:tcW w:w="10828" w:type="dxa"/>
            <w:gridSpan w:val="17"/>
            <w:shd w:val="clear" w:color="auto" w:fill="F2F2F2"/>
          </w:tcPr>
          <w:p w14:paraId="0F679822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5.</w:t>
            </w:r>
            <w:r w:rsidRPr="006462CE">
              <w:rPr>
                <w:rFonts w:cstheme="minorHAnsi"/>
                <w:sz w:val="18"/>
                <w:szCs w:val="18"/>
              </w:rPr>
              <w:t xml:space="preserve"> Adres do korespondencji (jeśli jest inny niż zameldowania):</w:t>
            </w:r>
          </w:p>
        </w:tc>
      </w:tr>
      <w:tr w:rsidR="0056761A" w:rsidRPr="006462CE" w14:paraId="3CB30307" w14:textId="77777777" w:rsidTr="0056761A">
        <w:trPr>
          <w:cantSplit/>
          <w:trHeight w:val="598"/>
          <w:jc w:val="center"/>
        </w:trPr>
        <w:tc>
          <w:tcPr>
            <w:tcW w:w="5009" w:type="dxa"/>
            <w:gridSpan w:val="7"/>
          </w:tcPr>
          <w:p w14:paraId="10E0875B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Ulica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10B556F9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47" w:type="dxa"/>
            <w:gridSpan w:val="6"/>
          </w:tcPr>
          <w:p w14:paraId="17D648AE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Nr domu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12AEF3DC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572" w:type="dxa"/>
            <w:gridSpan w:val="4"/>
          </w:tcPr>
          <w:p w14:paraId="5CCDFEAF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Nr mieszkania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65B06F84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56761A" w:rsidRPr="006462CE" w14:paraId="23AD512A" w14:textId="77777777" w:rsidTr="0059065B">
        <w:trPr>
          <w:cantSplit/>
          <w:trHeight w:val="410"/>
          <w:jc w:val="center"/>
        </w:trPr>
        <w:tc>
          <w:tcPr>
            <w:tcW w:w="3997" w:type="dxa"/>
            <w:gridSpan w:val="5"/>
          </w:tcPr>
          <w:p w14:paraId="3A8808D9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Kod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0FC8367D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6831" w:type="dxa"/>
            <w:gridSpan w:val="12"/>
          </w:tcPr>
          <w:p w14:paraId="0EDF2218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Miejscowość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212BAD8A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56761A" w:rsidRPr="006462CE" w14:paraId="2E0A7244" w14:textId="77777777" w:rsidTr="0059065B">
        <w:trPr>
          <w:cantSplit/>
          <w:trHeight w:val="375"/>
          <w:jc w:val="center"/>
        </w:trPr>
        <w:tc>
          <w:tcPr>
            <w:tcW w:w="3997" w:type="dxa"/>
            <w:gridSpan w:val="5"/>
            <w:shd w:val="clear" w:color="auto" w:fill="F2F2F2"/>
          </w:tcPr>
          <w:p w14:paraId="4B0F7D6B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6.</w:t>
            </w:r>
            <w:r w:rsidRPr="006462CE">
              <w:rPr>
                <w:rFonts w:cstheme="minorHAnsi"/>
                <w:sz w:val="18"/>
                <w:szCs w:val="18"/>
              </w:rPr>
              <w:t xml:space="preserve"> Telefon: stacjonarny wraz z numerem kierunkowym </w:t>
            </w:r>
          </w:p>
        </w:tc>
        <w:tc>
          <w:tcPr>
            <w:tcW w:w="2629" w:type="dxa"/>
            <w:gridSpan w:val="6"/>
            <w:shd w:val="clear" w:color="auto" w:fill="F2F2F2"/>
          </w:tcPr>
          <w:p w14:paraId="2C4B3E73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sz w:val="18"/>
                <w:szCs w:val="18"/>
              </w:rPr>
              <w:t>telefon komórkowy</w:t>
            </w:r>
          </w:p>
        </w:tc>
        <w:tc>
          <w:tcPr>
            <w:tcW w:w="4202" w:type="dxa"/>
            <w:gridSpan w:val="6"/>
            <w:vMerge w:val="restart"/>
          </w:tcPr>
          <w:p w14:paraId="5DA78DAE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color w:val="17365D"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 xml:space="preserve">17. </w:t>
            </w:r>
            <w:r w:rsidRPr="006462CE">
              <w:rPr>
                <w:rFonts w:cstheme="minorHAnsi"/>
                <w:b/>
                <w:color w:val="17365D"/>
                <w:sz w:val="18"/>
                <w:szCs w:val="18"/>
              </w:rPr>
              <w:t xml:space="preserve">Adres e-mail </w:t>
            </w:r>
          </w:p>
          <w:p w14:paraId="7FF3261F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</w:tc>
      </w:tr>
      <w:tr w:rsidR="0056761A" w:rsidRPr="006462CE" w14:paraId="5BF2E70A" w14:textId="77777777" w:rsidTr="0059065B">
        <w:trPr>
          <w:cantSplit/>
          <w:trHeight w:val="465"/>
          <w:jc w:val="center"/>
        </w:trPr>
        <w:tc>
          <w:tcPr>
            <w:tcW w:w="3997" w:type="dxa"/>
            <w:gridSpan w:val="5"/>
          </w:tcPr>
          <w:p w14:paraId="61CE700B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  <w:p w14:paraId="47AD51ED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629" w:type="dxa"/>
            <w:gridSpan w:val="6"/>
          </w:tcPr>
          <w:p w14:paraId="5F2CDB92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4202" w:type="dxa"/>
            <w:gridSpan w:val="6"/>
            <w:vMerge/>
          </w:tcPr>
          <w:p w14:paraId="56F04E26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56761A" w:rsidRPr="006462CE" w14:paraId="46C47BF9" w14:textId="77777777" w:rsidTr="0059065B">
        <w:trPr>
          <w:cantSplit/>
          <w:jc w:val="center"/>
        </w:trPr>
        <w:tc>
          <w:tcPr>
            <w:tcW w:w="10828" w:type="dxa"/>
            <w:gridSpan w:val="17"/>
          </w:tcPr>
          <w:p w14:paraId="10963F4E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8</w:t>
            </w:r>
            <w:r w:rsidRPr="006462CE">
              <w:rPr>
                <w:rFonts w:cstheme="minorHAnsi"/>
                <w:sz w:val="18"/>
                <w:szCs w:val="18"/>
              </w:rPr>
              <w:t>. Miejsce pracy</w:t>
            </w:r>
            <w:r w:rsidRPr="006462CE">
              <w:rPr>
                <w:rFonts w:cstheme="minorHAnsi"/>
                <w:b/>
                <w:sz w:val="18"/>
                <w:szCs w:val="18"/>
              </w:rPr>
              <w:t>:</w:t>
            </w:r>
          </w:p>
          <w:p w14:paraId="6F07508D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  <w:p w14:paraId="06AA1A6D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56761A" w:rsidRPr="006462CE" w14:paraId="34673D7B" w14:textId="77777777" w:rsidTr="0059065B">
        <w:trPr>
          <w:cantSplit/>
          <w:jc w:val="center"/>
        </w:trPr>
        <w:tc>
          <w:tcPr>
            <w:tcW w:w="10828" w:type="dxa"/>
            <w:gridSpan w:val="17"/>
          </w:tcPr>
          <w:p w14:paraId="7AD4D805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 w:rsidRPr="006462CE">
              <w:rPr>
                <w:rFonts w:cstheme="minorHAnsi"/>
                <w:b/>
                <w:sz w:val="18"/>
                <w:szCs w:val="18"/>
              </w:rPr>
              <w:t>19</w:t>
            </w:r>
            <w:r w:rsidRPr="006462CE">
              <w:rPr>
                <w:rFonts w:cstheme="minorHAnsi"/>
                <w:sz w:val="18"/>
                <w:szCs w:val="18"/>
              </w:rPr>
              <w:t>. Zawód</w:t>
            </w:r>
            <w:r w:rsidRPr="006462CE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6462CE">
              <w:rPr>
                <w:rFonts w:cstheme="minorHAnsi"/>
                <w:sz w:val="18"/>
                <w:szCs w:val="18"/>
              </w:rPr>
              <w:t>wykonywany:</w:t>
            </w:r>
          </w:p>
          <w:p w14:paraId="52702C7B" w14:textId="77777777" w:rsidR="0056761A" w:rsidRPr="006462CE" w:rsidRDefault="0056761A" w:rsidP="00362FD0">
            <w:pPr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</w:tbl>
    <w:p w14:paraId="5EA7CBC6" w14:textId="15CCA991" w:rsidR="00405C4A" w:rsidRPr="006462CE" w:rsidRDefault="00405C4A" w:rsidP="00362FD0">
      <w:pPr>
        <w:pStyle w:val="Normalny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1E1E1E"/>
          <w:sz w:val="21"/>
          <w:szCs w:val="21"/>
        </w:rPr>
      </w:pPr>
    </w:p>
    <w:p w14:paraId="6791CA63" w14:textId="5F0E16F9" w:rsidR="003A201C" w:rsidRPr="006462CE" w:rsidRDefault="003A201C" w:rsidP="00362FD0">
      <w:pPr>
        <w:pStyle w:val="Normalny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1E1E1E"/>
          <w:sz w:val="21"/>
          <w:szCs w:val="21"/>
        </w:rPr>
      </w:pPr>
    </w:p>
    <w:p w14:paraId="3A943496" w14:textId="77777777" w:rsidR="003A201C" w:rsidRPr="006462CE" w:rsidRDefault="003A201C" w:rsidP="00362FD0">
      <w:pPr>
        <w:pStyle w:val="Normalny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1E1E1E"/>
          <w:sz w:val="21"/>
          <w:szCs w:val="21"/>
        </w:rPr>
      </w:pPr>
    </w:p>
    <w:p w14:paraId="04C779BD" w14:textId="5B0CAE7F" w:rsidR="003A201C" w:rsidRPr="006462CE" w:rsidRDefault="003A201C" w:rsidP="00362FD0">
      <w:pPr>
        <w:spacing w:after="0" w:line="240" w:lineRule="auto"/>
        <w:rPr>
          <w:rFonts w:cstheme="minorHAnsi"/>
          <w:sz w:val="20"/>
          <w:szCs w:val="20"/>
        </w:rPr>
      </w:pPr>
    </w:p>
    <w:tbl>
      <w:tblPr>
        <w:tblpPr w:leftFromText="141" w:rightFromText="141" w:vertAnchor="text" w:horzAnchor="margin" w:tblpY="-65"/>
        <w:tblW w:w="979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0"/>
        <w:gridCol w:w="2700"/>
        <w:gridCol w:w="3240"/>
      </w:tblGrid>
      <w:tr w:rsidR="003A201C" w:rsidRPr="006462CE" w14:paraId="3F0B97F7" w14:textId="77777777" w:rsidTr="0059065B">
        <w:trPr>
          <w:trHeight w:val="302"/>
        </w:trPr>
        <w:tc>
          <w:tcPr>
            <w:tcW w:w="3850" w:type="dxa"/>
          </w:tcPr>
          <w:p w14:paraId="73960BB1" w14:textId="77777777" w:rsidR="003A201C" w:rsidRPr="006462CE" w:rsidRDefault="003A201C" w:rsidP="00362FD0">
            <w:pPr>
              <w:spacing w:after="0" w:line="240" w:lineRule="auto"/>
              <w:jc w:val="center"/>
              <w:rPr>
                <w:rFonts w:cstheme="minorHAnsi"/>
              </w:rPr>
            </w:pPr>
            <w:r w:rsidRPr="006462CE">
              <w:rPr>
                <w:rFonts w:cstheme="minorHAnsi"/>
              </w:rPr>
              <w:t>…………………………...………………..............</w:t>
            </w:r>
          </w:p>
        </w:tc>
        <w:tc>
          <w:tcPr>
            <w:tcW w:w="2700" w:type="dxa"/>
            <w:vAlign w:val="bottom"/>
          </w:tcPr>
          <w:p w14:paraId="5E4B82CE" w14:textId="4B3B63CF" w:rsidR="003A201C" w:rsidRPr="006462CE" w:rsidRDefault="003A201C" w:rsidP="00362FD0">
            <w:pPr>
              <w:spacing w:after="0" w:line="240" w:lineRule="auto"/>
              <w:jc w:val="center"/>
              <w:rPr>
                <w:rFonts w:cstheme="minorHAnsi"/>
              </w:rPr>
            </w:pPr>
            <w:r w:rsidRPr="006462CE">
              <w:rPr>
                <w:rFonts w:cstheme="minorHAnsi"/>
              </w:rPr>
              <w:fldChar w:fldCharType="begin"/>
            </w:r>
            <w:r w:rsidRPr="006462CE">
              <w:rPr>
                <w:rFonts w:cstheme="minorHAnsi"/>
              </w:rPr>
              <w:instrText xml:space="preserve"> TIME \@ "yyyy-MM-dd" </w:instrText>
            </w:r>
            <w:r w:rsidRPr="006462CE">
              <w:rPr>
                <w:rFonts w:cstheme="minorHAnsi"/>
              </w:rPr>
              <w:fldChar w:fldCharType="separate"/>
            </w:r>
            <w:r w:rsidR="00362FD0">
              <w:rPr>
                <w:rFonts w:cstheme="minorHAnsi"/>
                <w:noProof/>
              </w:rPr>
              <w:t>2021-09-10</w:t>
            </w:r>
            <w:r w:rsidRPr="006462CE">
              <w:rPr>
                <w:rFonts w:cstheme="minorHAnsi"/>
              </w:rPr>
              <w:fldChar w:fldCharType="end"/>
            </w:r>
          </w:p>
        </w:tc>
        <w:tc>
          <w:tcPr>
            <w:tcW w:w="3240" w:type="dxa"/>
          </w:tcPr>
          <w:p w14:paraId="11E5FC45" w14:textId="77777777" w:rsidR="003A201C" w:rsidRPr="006462CE" w:rsidRDefault="003A201C" w:rsidP="00362FD0">
            <w:pPr>
              <w:spacing w:after="0" w:line="240" w:lineRule="auto"/>
              <w:jc w:val="center"/>
              <w:rPr>
                <w:rFonts w:cstheme="minorHAnsi"/>
              </w:rPr>
            </w:pPr>
            <w:r w:rsidRPr="006462CE">
              <w:rPr>
                <w:rFonts w:cstheme="minorHAnsi"/>
              </w:rPr>
              <w:t>………………………………………………</w:t>
            </w:r>
          </w:p>
        </w:tc>
      </w:tr>
      <w:tr w:rsidR="003A201C" w:rsidRPr="006462CE" w14:paraId="5F2C1F30" w14:textId="77777777" w:rsidTr="0059065B">
        <w:trPr>
          <w:trHeight w:val="263"/>
        </w:trPr>
        <w:tc>
          <w:tcPr>
            <w:tcW w:w="3850" w:type="dxa"/>
          </w:tcPr>
          <w:p w14:paraId="3AD1C1B6" w14:textId="77777777" w:rsidR="003A201C" w:rsidRPr="006462CE" w:rsidRDefault="003A201C" w:rsidP="00362FD0">
            <w:pPr>
              <w:spacing w:after="0" w:line="240" w:lineRule="auto"/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MIEJSCOWOŚĆ]</w:t>
            </w:r>
          </w:p>
        </w:tc>
        <w:tc>
          <w:tcPr>
            <w:tcW w:w="2700" w:type="dxa"/>
          </w:tcPr>
          <w:p w14:paraId="1C013AF0" w14:textId="77777777" w:rsidR="003A201C" w:rsidRPr="006462CE" w:rsidRDefault="003A201C" w:rsidP="00362FD0">
            <w:pPr>
              <w:spacing w:after="0" w:line="240" w:lineRule="auto"/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DATA]</w:t>
            </w:r>
          </w:p>
        </w:tc>
        <w:tc>
          <w:tcPr>
            <w:tcW w:w="3240" w:type="dxa"/>
          </w:tcPr>
          <w:p w14:paraId="763EB82A" w14:textId="77777777" w:rsidR="003A201C" w:rsidRPr="006462CE" w:rsidRDefault="003A201C" w:rsidP="00362FD0">
            <w:pPr>
              <w:spacing w:after="0" w:line="240" w:lineRule="auto"/>
              <w:jc w:val="center"/>
              <w:rPr>
                <w:rFonts w:cstheme="minorHAnsi"/>
                <w:i/>
                <w:sz w:val="18"/>
                <w:szCs w:val="18"/>
              </w:rPr>
            </w:pPr>
            <w:r w:rsidRPr="006462CE">
              <w:rPr>
                <w:rFonts w:cstheme="minorHAnsi"/>
                <w:i/>
                <w:sz w:val="18"/>
                <w:szCs w:val="18"/>
              </w:rPr>
              <w:t>[PODPIS]</w:t>
            </w:r>
          </w:p>
        </w:tc>
      </w:tr>
    </w:tbl>
    <w:p w14:paraId="1512BDFB" w14:textId="3AB55F10" w:rsidR="00405C4A" w:rsidRPr="006462CE" w:rsidRDefault="00405C4A" w:rsidP="00362FD0">
      <w:pPr>
        <w:spacing w:after="0" w:line="240" w:lineRule="auto"/>
        <w:rPr>
          <w:rFonts w:cstheme="minorHAnsi"/>
          <w:sz w:val="24"/>
          <w:szCs w:val="24"/>
        </w:rPr>
      </w:pPr>
    </w:p>
    <w:p w14:paraId="5C2A6868" w14:textId="58215ED7" w:rsidR="003A201C" w:rsidRPr="006462CE" w:rsidRDefault="003A201C" w:rsidP="00362FD0">
      <w:pPr>
        <w:spacing w:after="0" w:line="240" w:lineRule="auto"/>
        <w:rPr>
          <w:rFonts w:cstheme="minorHAnsi"/>
          <w:sz w:val="24"/>
          <w:szCs w:val="24"/>
        </w:rPr>
      </w:pPr>
    </w:p>
    <w:sectPr w:rsidR="003A201C" w:rsidRPr="006462CE" w:rsidSect="006318CB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9F710" w14:textId="77777777" w:rsidR="00FD08B7" w:rsidRDefault="00FD08B7" w:rsidP="001C5BBE">
      <w:pPr>
        <w:spacing w:after="0" w:line="240" w:lineRule="auto"/>
      </w:pPr>
      <w:r>
        <w:separator/>
      </w:r>
    </w:p>
  </w:endnote>
  <w:endnote w:type="continuationSeparator" w:id="0">
    <w:p w14:paraId="00BF6C28" w14:textId="77777777" w:rsidR="00FD08B7" w:rsidRDefault="00FD08B7" w:rsidP="001C5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59DA1" w14:textId="77777777" w:rsidR="00FD08B7" w:rsidRDefault="00FD08B7" w:rsidP="001C5BBE">
      <w:pPr>
        <w:spacing w:after="0" w:line="240" w:lineRule="auto"/>
      </w:pPr>
      <w:r>
        <w:separator/>
      </w:r>
    </w:p>
  </w:footnote>
  <w:footnote w:type="continuationSeparator" w:id="0">
    <w:p w14:paraId="5B885ACF" w14:textId="77777777" w:rsidR="00FD08B7" w:rsidRDefault="00FD08B7" w:rsidP="001C5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B1DAC"/>
    <w:multiLevelType w:val="multilevel"/>
    <w:tmpl w:val="174AC30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2D79495F"/>
    <w:multiLevelType w:val="multilevel"/>
    <w:tmpl w:val="E6D403A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3A737AE3"/>
    <w:multiLevelType w:val="hybridMultilevel"/>
    <w:tmpl w:val="624C580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5B71E1"/>
    <w:multiLevelType w:val="multilevel"/>
    <w:tmpl w:val="0A64E08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41243430"/>
    <w:multiLevelType w:val="multilevel"/>
    <w:tmpl w:val="A0B262F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C85498B"/>
    <w:multiLevelType w:val="multilevel"/>
    <w:tmpl w:val="3ABCD11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53174FAD"/>
    <w:multiLevelType w:val="hybridMultilevel"/>
    <w:tmpl w:val="F2F68D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04517"/>
    <w:multiLevelType w:val="multilevel"/>
    <w:tmpl w:val="7D00D258"/>
    <w:lvl w:ilvl="0">
      <w:start w:val="1"/>
      <w:numFmt w:val="decimal"/>
      <w:lvlText w:val="%1."/>
      <w:lvlJc w:val="left"/>
      <w:pPr>
        <w:ind w:left="644" w:hanging="359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600609E4"/>
    <w:multiLevelType w:val="multilevel"/>
    <w:tmpl w:val="668C5E6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6BD05611"/>
    <w:multiLevelType w:val="multilevel"/>
    <w:tmpl w:val="31A8805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6BD1798F"/>
    <w:multiLevelType w:val="multilevel"/>
    <w:tmpl w:val="8EA4B03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72993088"/>
    <w:multiLevelType w:val="multilevel"/>
    <w:tmpl w:val="3C0CFF3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774314A5"/>
    <w:multiLevelType w:val="multilevel"/>
    <w:tmpl w:val="6AEC715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0"/>
        <w:szCs w:val="2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7B97279A"/>
    <w:multiLevelType w:val="hybridMultilevel"/>
    <w:tmpl w:val="FAF41F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E328D3"/>
    <w:multiLevelType w:val="multilevel"/>
    <w:tmpl w:val="AEC40F5C"/>
    <w:lvl w:ilvl="0">
      <w:start w:val="1"/>
      <w:numFmt w:val="decimal"/>
      <w:lvlText w:val="%1."/>
      <w:lvlJc w:val="left"/>
      <w:pPr>
        <w:ind w:left="644" w:hanging="359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13"/>
  </w:num>
  <w:num w:numId="3">
    <w:abstractNumId w:val="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DIxNrIwMzQ1sjBV0lEKTi0uzszPAymwrAUA6qUtaSwAAAA="/>
  </w:docVars>
  <w:rsids>
    <w:rsidRoot w:val="006A0174"/>
    <w:rsid w:val="00014435"/>
    <w:rsid w:val="000214F2"/>
    <w:rsid w:val="00053B9E"/>
    <w:rsid w:val="00084160"/>
    <w:rsid w:val="000B048A"/>
    <w:rsid w:val="0010787B"/>
    <w:rsid w:val="00111AE1"/>
    <w:rsid w:val="001B43A8"/>
    <w:rsid w:val="001C5BBE"/>
    <w:rsid w:val="00204FFB"/>
    <w:rsid w:val="002F27C4"/>
    <w:rsid w:val="0031616A"/>
    <w:rsid w:val="00343F44"/>
    <w:rsid w:val="00362FD0"/>
    <w:rsid w:val="0038016A"/>
    <w:rsid w:val="003A201C"/>
    <w:rsid w:val="00405C4A"/>
    <w:rsid w:val="00483267"/>
    <w:rsid w:val="005540F9"/>
    <w:rsid w:val="0056761A"/>
    <w:rsid w:val="0060429E"/>
    <w:rsid w:val="006318CB"/>
    <w:rsid w:val="00640183"/>
    <w:rsid w:val="006462CE"/>
    <w:rsid w:val="00684544"/>
    <w:rsid w:val="006A0174"/>
    <w:rsid w:val="006E10B6"/>
    <w:rsid w:val="007504F7"/>
    <w:rsid w:val="007506E8"/>
    <w:rsid w:val="008A2A80"/>
    <w:rsid w:val="0092247E"/>
    <w:rsid w:val="00987F16"/>
    <w:rsid w:val="009C0DC0"/>
    <w:rsid w:val="009C2BE0"/>
    <w:rsid w:val="009C491C"/>
    <w:rsid w:val="00A30935"/>
    <w:rsid w:val="00AD1C9E"/>
    <w:rsid w:val="00B15EDA"/>
    <w:rsid w:val="00B7024A"/>
    <w:rsid w:val="00B80C5F"/>
    <w:rsid w:val="00B9034F"/>
    <w:rsid w:val="00C232B4"/>
    <w:rsid w:val="00C44B0E"/>
    <w:rsid w:val="00C63E06"/>
    <w:rsid w:val="00D03C16"/>
    <w:rsid w:val="00E31EC3"/>
    <w:rsid w:val="00E329AF"/>
    <w:rsid w:val="00FD08B7"/>
    <w:rsid w:val="00FD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78965"/>
  <w15:chartTrackingRefBased/>
  <w15:docId w15:val="{E4563B1C-AB89-4C81-A7BB-757139A0B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56761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C5B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C5BBE"/>
  </w:style>
  <w:style w:type="paragraph" w:styleId="Stopka">
    <w:name w:val="footer"/>
    <w:basedOn w:val="Normalny"/>
    <w:link w:val="StopkaZnak"/>
    <w:uiPriority w:val="99"/>
    <w:unhideWhenUsed/>
    <w:rsid w:val="001C5B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C5BBE"/>
  </w:style>
  <w:style w:type="table" w:styleId="Tabela-Siatka">
    <w:name w:val="Table Grid"/>
    <w:basedOn w:val="Standardowy"/>
    <w:uiPriority w:val="39"/>
    <w:rsid w:val="001C5B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B43A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B43A8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405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05C4A"/>
    <w:rPr>
      <w:b/>
      <w:bCs/>
    </w:rPr>
  </w:style>
  <w:style w:type="paragraph" w:styleId="Akapitzlist">
    <w:name w:val="List Paragraph"/>
    <w:basedOn w:val="Normalny"/>
    <w:uiPriority w:val="34"/>
    <w:qFormat/>
    <w:rsid w:val="007504F7"/>
    <w:pPr>
      <w:spacing w:after="200" w:line="276" w:lineRule="auto"/>
      <w:ind w:left="720"/>
      <w:contextualSpacing/>
    </w:pPr>
    <w:rPr>
      <w:rFonts w:ascii="Calibri" w:eastAsia="Calibri" w:hAnsi="Calibri" w:cs="Times New Roman"/>
      <w:noProof/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56761A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1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Rawski</dc:creator>
  <cp:keywords/>
  <dc:description/>
  <cp:lastModifiedBy>Daniel Stanisławski</cp:lastModifiedBy>
  <cp:revision>2</cp:revision>
  <cp:lastPrinted>2021-08-31T12:43:00Z</cp:lastPrinted>
  <dcterms:created xsi:type="dcterms:W3CDTF">2021-09-10T14:46:00Z</dcterms:created>
  <dcterms:modified xsi:type="dcterms:W3CDTF">2021-09-10T14:46:00Z</dcterms:modified>
</cp:coreProperties>
</file>